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38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3edb232f4a6cb0678f58b97f063d33d3a847edd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9f800850d12d7be0402246fe9b5d93b446cf383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ffa96c09e282fd5416d860560a07d6741300d81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08T11:29:58Z</dcterms:created>
  <dcterms:modified xsi:type="dcterms:W3CDTF">2021-01-08T11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